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0E46" w:rsidRPr="00124343" w:rsidRDefault="00220E46">
      <w:pPr>
        <w:rPr>
          <w:rFonts w:asciiTheme="majorBidi" w:hAnsiTheme="majorBidi" w:cstheme="majorBidi"/>
        </w:rPr>
      </w:pPr>
    </w:p>
    <w:p w:rsidR="00220E46" w:rsidRPr="00124343" w:rsidRDefault="00220E46" w:rsidP="00852D0B">
      <w:pPr>
        <w:ind w:left="-694" w:right="-694"/>
        <w:jc w:val="center"/>
        <w:rPr>
          <w:rFonts w:asciiTheme="majorBidi" w:hAnsiTheme="majorBidi" w:cstheme="majorBidi"/>
          <w:sz w:val="24"/>
          <w:szCs w:val="24"/>
          <w:lang w:eastAsia="en-US"/>
        </w:rPr>
      </w:pPr>
      <w:smartTag w:uri="urn:schemas-microsoft-com:office:smarttags" w:element="place">
        <w:smartTag w:uri="urn:schemas-microsoft-com:office:smarttags" w:element="PlaceName">
          <w:r w:rsidRPr="00124343">
            <w:rPr>
              <w:rFonts w:asciiTheme="majorBidi" w:hAnsiTheme="majorBidi" w:cstheme="majorBidi"/>
              <w:sz w:val="24"/>
              <w:szCs w:val="24"/>
              <w:lang w:eastAsia="en-US"/>
            </w:rPr>
            <w:t>KING</w:t>
          </w:r>
        </w:smartTag>
        <w:r w:rsidRPr="00124343">
          <w:rPr>
            <w:rFonts w:asciiTheme="majorBidi" w:hAnsiTheme="majorBidi" w:cstheme="majorBidi"/>
            <w:sz w:val="24"/>
            <w:szCs w:val="24"/>
            <w:lang w:eastAsia="en-US"/>
          </w:rPr>
          <w:t xml:space="preserve"> </w:t>
        </w:r>
        <w:smartTag w:uri="urn:schemas-microsoft-com:office:smarttags" w:element="PlaceName">
          <w:r w:rsidRPr="00124343">
            <w:rPr>
              <w:rFonts w:asciiTheme="majorBidi" w:hAnsiTheme="majorBidi" w:cstheme="majorBidi"/>
              <w:sz w:val="24"/>
              <w:szCs w:val="24"/>
              <w:lang w:eastAsia="en-US"/>
            </w:rPr>
            <w:t>SAUD</w:t>
          </w:r>
        </w:smartTag>
        <w:r w:rsidRPr="00124343">
          <w:rPr>
            <w:rFonts w:asciiTheme="majorBidi" w:hAnsiTheme="majorBidi" w:cstheme="majorBidi"/>
            <w:sz w:val="24"/>
            <w:szCs w:val="24"/>
            <w:lang w:eastAsia="en-US"/>
          </w:rPr>
          <w:t xml:space="preserve"> </w:t>
        </w:r>
        <w:smartTag w:uri="urn:schemas-microsoft-com:office:smarttags" w:element="PlaceType">
          <w:r w:rsidRPr="00124343">
            <w:rPr>
              <w:rFonts w:asciiTheme="majorBidi" w:hAnsiTheme="majorBidi" w:cstheme="majorBidi"/>
              <w:sz w:val="24"/>
              <w:szCs w:val="24"/>
              <w:lang w:eastAsia="en-US"/>
            </w:rPr>
            <w:t>UNIVERSITY</w:t>
          </w:r>
        </w:smartTag>
      </w:smartTag>
    </w:p>
    <w:p w:rsidR="00220E46" w:rsidRPr="00124343" w:rsidRDefault="00220E46" w:rsidP="00852D0B">
      <w:pPr>
        <w:ind w:left="-694" w:right="-694"/>
        <w:jc w:val="center"/>
        <w:rPr>
          <w:rFonts w:asciiTheme="majorBidi" w:hAnsiTheme="majorBidi" w:cstheme="majorBidi"/>
          <w:sz w:val="24"/>
          <w:szCs w:val="24"/>
          <w:lang w:eastAsia="en-US"/>
        </w:rPr>
      </w:pPr>
      <w:smartTag w:uri="urn:schemas-microsoft-com:office:smarttags" w:element="place">
        <w:smartTag w:uri="urn:schemas-microsoft-com:office:smarttags" w:element="PlaceType">
          <w:smartTag w:uri="urn:schemas-microsoft-com:office:smarttags" w:element="PlaceType">
            <w:r w:rsidRPr="00124343">
              <w:rPr>
                <w:rFonts w:asciiTheme="majorBidi" w:hAnsiTheme="majorBidi" w:cstheme="majorBidi"/>
                <w:sz w:val="24"/>
                <w:szCs w:val="24"/>
                <w:lang w:eastAsia="en-US"/>
              </w:rPr>
              <w:t>College</w:t>
            </w:r>
          </w:smartTag>
          <w:r w:rsidRPr="00124343">
            <w:rPr>
              <w:rFonts w:asciiTheme="majorBidi" w:hAnsiTheme="majorBidi" w:cstheme="majorBidi"/>
              <w:sz w:val="24"/>
              <w:szCs w:val="24"/>
              <w:lang w:eastAsia="en-US"/>
            </w:rPr>
            <w:t xml:space="preserve"> of </w:t>
          </w:r>
          <w:smartTag w:uri="urn:schemas-microsoft-com:office:smarttags" w:element="PlaceName">
            <w:r w:rsidRPr="00124343">
              <w:rPr>
                <w:rFonts w:asciiTheme="majorBidi" w:hAnsiTheme="majorBidi" w:cstheme="majorBidi"/>
                <w:sz w:val="24"/>
                <w:szCs w:val="24"/>
                <w:lang w:eastAsia="en-US"/>
              </w:rPr>
              <w:t>Engineering</w:t>
            </w:r>
          </w:smartTag>
        </w:smartTag>
      </w:smartTag>
    </w:p>
    <w:p w:rsidR="006B2328" w:rsidRPr="00124343" w:rsidRDefault="006B2328" w:rsidP="006B2328">
      <w:pPr>
        <w:ind w:left="-694" w:right="-694"/>
        <w:jc w:val="center"/>
        <w:rPr>
          <w:rFonts w:asciiTheme="majorBidi" w:hAnsiTheme="majorBidi" w:cstheme="majorBidi"/>
          <w:i/>
          <w:iCs/>
          <w:sz w:val="24"/>
          <w:szCs w:val="24"/>
          <w:lang w:val="en-AU" w:eastAsia="en-US"/>
        </w:rPr>
      </w:pPr>
      <w:r w:rsidRPr="00124343">
        <w:rPr>
          <w:rFonts w:asciiTheme="majorBidi" w:hAnsiTheme="majorBidi" w:cstheme="majorBidi"/>
          <w:i/>
          <w:iCs/>
          <w:sz w:val="24"/>
          <w:szCs w:val="24"/>
          <w:lang w:val="en-AU" w:eastAsia="en-US"/>
        </w:rPr>
        <w:t>CE 382 Geotechnical Engineering-I</w:t>
      </w:r>
    </w:p>
    <w:p w:rsidR="006B2328" w:rsidRPr="00124343" w:rsidRDefault="006B2328" w:rsidP="00136F52">
      <w:pPr>
        <w:ind w:left="-694" w:right="-694"/>
        <w:jc w:val="center"/>
        <w:rPr>
          <w:rFonts w:asciiTheme="majorBidi" w:hAnsiTheme="majorBidi" w:cstheme="majorBidi"/>
          <w:i/>
          <w:iCs/>
          <w:sz w:val="24"/>
          <w:szCs w:val="24"/>
          <w:lang w:eastAsia="en-US"/>
        </w:rPr>
      </w:pPr>
      <w:r w:rsidRPr="00124343">
        <w:rPr>
          <w:rFonts w:asciiTheme="majorBidi" w:hAnsiTheme="majorBidi" w:cstheme="majorBidi"/>
          <w:i/>
          <w:iCs/>
          <w:sz w:val="24"/>
          <w:szCs w:val="24"/>
          <w:lang w:eastAsia="en-US"/>
        </w:rPr>
        <w:t xml:space="preserve"> </w:t>
      </w:r>
      <w:r w:rsidRPr="00124343">
        <w:rPr>
          <w:rFonts w:asciiTheme="majorBidi" w:hAnsiTheme="majorBidi" w:cstheme="majorBidi"/>
          <w:sz w:val="24"/>
          <w:szCs w:val="24"/>
          <w:lang w:eastAsia="en-US"/>
        </w:rPr>
        <w:t>(</w:t>
      </w:r>
      <w:r w:rsidR="00136F52">
        <w:rPr>
          <w:rFonts w:asciiTheme="majorBidi" w:hAnsiTheme="majorBidi" w:cstheme="majorBidi"/>
          <w:sz w:val="24"/>
          <w:szCs w:val="24"/>
          <w:lang w:eastAsia="en-US"/>
        </w:rPr>
        <w:t>Second</w:t>
      </w:r>
      <w:r w:rsidRPr="00124343">
        <w:rPr>
          <w:rFonts w:asciiTheme="majorBidi" w:hAnsiTheme="majorBidi" w:cstheme="majorBidi"/>
          <w:sz w:val="24"/>
          <w:szCs w:val="24"/>
          <w:lang w:eastAsia="en-US"/>
        </w:rPr>
        <w:t xml:space="preserve"> Semester 143</w:t>
      </w:r>
      <w:r w:rsidR="00FD1A72" w:rsidRPr="00124343">
        <w:rPr>
          <w:rFonts w:asciiTheme="majorBidi" w:hAnsiTheme="majorBidi" w:cstheme="majorBidi"/>
          <w:sz w:val="24"/>
          <w:szCs w:val="24"/>
          <w:lang w:eastAsia="en-US"/>
        </w:rPr>
        <w:t>7</w:t>
      </w:r>
      <w:r w:rsidRPr="00124343">
        <w:rPr>
          <w:rFonts w:asciiTheme="majorBidi" w:hAnsiTheme="majorBidi" w:cstheme="majorBidi"/>
          <w:sz w:val="24"/>
          <w:szCs w:val="24"/>
          <w:lang w:eastAsia="en-US"/>
        </w:rPr>
        <w:t>-143</w:t>
      </w:r>
      <w:r w:rsidR="00FD1A72" w:rsidRPr="00124343">
        <w:rPr>
          <w:rFonts w:asciiTheme="majorBidi" w:hAnsiTheme="majorBidi" w:cstheme="majorBidi"/>
          <w:sz w:val="24"/>
          <w:szCs w:val="24"/>
          <w:lang w:eastAsia="en-US"/>
        </w:rPr>
        <w:t>8</w:t>
      </w:r>
      <w:r w:rsidRPr="00124343">
        <w:rPr>
          <w:rFonts w:asciiTheme="majorBidi" w:hAnsiTheme="majorBidi" w:cstheme="majorBidi"/>
          <w:sz w:val="24"/>
          <w:szCs w:val="24"/>
          <w:lang w:eastAsia="en-US"/>
        </w:rPr>
        <w:t>H, 201</w:t>
      </w:r>
      <w:r w:rsidR="00FD1A72" w:rsidRPr="00124343">
        <w:rPr>
          <w:rFonts w:asciiTheme="majorBidi" w:hAnsiTheme="majorBidi" w:cstheme="majorBidi"/>
          <w:sz w:val="24"/>
          <w:szCs w:val="24"/>
          <w:lang w:eastAsia="en-US"/>
        </w:rPr>
        <w:t>6</w:t>
      </w:r>
      <w:r w:rsidRPr="00124343">
        <w:rPr>
          <w:rFonts w:asciiTheme="majorBidi" w:hAnsiTheme="majorBidi" w:cstheme="majorBidi"/>
          <w:sz w:val="24"/>
          <w:szCs w:val="24"/>
          <w:lang w:eastAsia="en-US"/>
        </w:rPr>
        <w:t>-201</w:t>
      </w:r>
      <w:r w:rsidR="00FD1A72" w:rsidRPr="00124343">
        <w:rPr>
          <w:rFonts w:asciiTheme="majorBidi" w:hAnsiTheme="majorBidi" w:cstheme="majorBidi"/>
          <w:sz w:val="24"/>
          <w:szCs w:val="24"/>
          <w:lang w:eastAsia="en-US"/>
        </w:rPr>
        <w:t>7</w:t>
      </w:r>
      <w:r w:rsidRPr="00124343">
        <w:rPr>
          <w:rFonts w:asciiTheme="majorBidi" w:hAnsiTheme="majorBidi" w:cstheme="majorBidi"/>
          <w:sz w:val="24"/>
          <w:szCs w:val="24"/>
          <w:lang w:eastAsia="en-US"/>
        </w:rPr>
        <w:t>G)</w:t>
      </w:r>
    </w:p>
    <w:p w:rsidR="00220E46" w:rsidRPr="00124343" w:rsidRDefault="00220E46" w:rsidP="006B2328">
      <w:pPr>
        <w:ind w:left="-694" w:right="-694"/>
        <w:jc w:val="center"/>
        <w:rPr>
          <w:rFonts w:asciiTheme="majorBidi" w:hAnsiTheme="majorBidi" w:cstheme="majorBidi"/>
          <w:sz w:val="24"/>
          <w:szCs w:val="24"/>
          <w:lang w:eastAsia="en-US"/>
        </w:rPr>
      </w:pPr>
    </w:p>
    <w:p w:rsidR="00124343" w:rsidRPr="00124343" w:rsidRDefault="00220E46" w:rsidP="00124343">
      <w:pPr>
        <w:ind w:left="-694" w:right="-694"/>
        <w:jc w:val="center"/>
        <w:rPr>
          <w:rFonts w:asciiTheme="majorBidi" w:hAnsiTheme="majorBidi" w:cstheme="majorBidi"/>
          <w:sz w:val="24"/>
          <w:szCs w:val="24"/>
          <w:lang w:eastAsia="en-US"/>
        </w:rPr>
      </w:pPr>
      <w:r w:rsidRPr="00124343">
        <w:rPr>
          <w:rFonts w:asciiTheme="majorBidi" w:hAnsiTheme="majorBidi" w:cstheme="majorBidi"/>
          <w:sz w:val="24"/>
          <w:szCs w:val="24"/>
          <w:lang w:eastAsia="en-US"/>
        </w:rPr>
        <w:t>INSTRUCTORS:</w:t>
      </w:r>
      <w:r w:rsidRPr="00124343">
        <w:rPr>
          <w:rFonts w:asciiTheme="majorBidi" w:hAnsiTheme="majorBidi" w:cstheme="majorBidi"/>
        </w:rPr>
        <w:t xml:space="preserve"> </w:t>
      </w:r>
      <w:r w:rsidR="00124343" w:rsidRPr="00124343">
        <w:rPr>
          <w:rFonts w:asciiTheme="majorBidi" w:hAnsiTheme="majorBidi" w:cstheme="majorBidi"/>
          <w:sz w:val="24"/>
          <w:szCs w:val="24"/>
          <w:lang w:eastAsia="en-US"/>
        </w:rPr>
        <w:t xml:space="preserve">Dr. Ahmed Alnuaim (2A42) </w:t>
      </w:r>
    </w:p>
    <w:p w:rsidR="00BF49EF" w:rsidRPr="00124343" w:rsidRDefault="00124343" w:rsidP="00124343">
      <w:pPr>
        <w:ind w:left="-694" w:right="-694"/>
        <w:jc w:val="center"/>
        <w:rPr>
          <w:rFonts w:asciiTheme="majorBidi" w:hAnsiTheme="majorBidi" w:cstheme="majorBidi"/>
          <w:sz w:val="24"/>
          <w:szCs w:val="24"/>
          <w:lang w:eastAsia="en-US"/>
        </w:rPr>
      </w:pPr>
      <w:bookmarkStart w:id="0" w:name="_GoBack"/>
      <w:bookmarkEnd w:id="0"/>
      <w:r w:rsidRPr="00124343">
        <w:rPr>
          <w:rFonts w:asciiTheme="majorBidi" w:hAnsiTheme="majorBidi" w:cstheme="majorBidi"/>
          <w:sz w:val="24"/>
          <w:szCs w:val="24"/>
          <w:lang w:eastAsia="en-US"/>
        </w:rPr>
        <w:t xml:space="preserve">                   alnuaim@ksu.edu.sa</w:t>
      </w:r>
    </w:p>
    <w:p w:rsidR="00BF49EF" w:rsidRPr="00124343" w:rsidRDefault="00BF49EF" w:rsidP="00BF49EF">
      <w:pPr>
        <w:ind w:left="-694" w:right="-694"/>
        <w:jc w:val="center"/>
        <w:rPr>
          <w:rFonts w:asciiTheme="majorBidi" w:hAnsiTheme="majorBidi" w:cstheme="majorBidi"/>
          <w:b w:val="0"/>
          <w:bCs w:val="0"/>
          <w:sz w:val="24"/>
          <w:szCs w:val="24"/>
          <w:rtl/>
          <w:lang w:eastAsia="en-US"/>
        </w:rPr>
      </w:pPr>
    </w:p>
    <w:p w:rsidR="006B2328" w:rsidRPr="00124343" w:rsidRDefault="00220E46" w:rsidP="006B2328">
      <w:pPr>
        <w:ind w:firstLine="720"/>
        <w:jc w:val="center"/>
        <w:rPr>
          <w:rFonts w:asciiTheme="majorBidi" w:hAnsiTheme="majorBidi" w:cstheme="majorBidi"/>
          <w:lang w:val="en-AU"/>
        </w:rPr>
      </w:pPr>
      <w:r w:rsidRPr="00124343">
        <w:rPr>
          <w:rFonts w:asciiTheme="majorBidi" w:hAnsiTheme="majorBidi" w:cstheme="majorBidi"/>
          <w:sz w:val="24"/>
          <w:szCs w:val="24"/>
          <w:lang w:eastAsia="en-US"/>
        </w:rPr>
        <w:t>TEXT:</w:t>
      </w:r>
      <w:r w:rsidRPr="00124343"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  <w:t xml:space="preserve"> </w:t>
      </w:r>
      <w:r w:rsidR="006B2328" w:rsidRPr="00124343">
        <w:rPr>
          <w:rFonts w:asciiTheme="majorBidi" w:hAnsiTheme="majorBidi" w:cstheme="majorBidi"/>
          <w:b w:val="0"/>
          <w:bCs w:val="0"/>
          <w:sz w:val="24"/>
          <w:szCs w:val="24"/>
          <w:lang w:val="en-AU"/>
        </w:rPr>
        <w:t>Principles of Geotechnical Engineering by Braja M Das, PWS-Kent, Latest Edition</w:t>
      </w:r>
      <w:r w:rsidR="006B2328" w:rsidRPr="00124343">
        <w:rPr>
          <w:rFonts w:asciiTheme="majorBidi" w:hAnsiTheme="majorBidi" w:cstheme="majorBidi"/>
          <w:b w:val="0"/>
          <w:bCs w:val="0"/>
          <w:lang w:val="en-AU"/>
        </w:rPr>
        <w:t>.</w:t>
      </w:r>
    </w:p>
    <w:p w:rsidR="006B2328" w:rsidRPr="00124343" w:rsidRDefault="006B2328" w:rsidP="006B2328">
      <w:pPr>
        <w:ind w:left="-694" w:right="-694"/>
        <w:jc w:val="center"/>
        <w:rPr>
          <w:rFonts w:asciiTheme="majorBidi" w:hAnsiTheme="majorBidi" w:cstheme="majorBidi"/>
          <w:b w:val="0"/>
          <w:bCs w:val="0"/>
          <w:sz w:val="24"/>
          <w:szCs w:val="24"/>
          <w:lang w:val="en-AU" w:eastAsia="en-US"/>
        </w:rPr>
      </w:pPr>
    </w:p>
    <w:p w:rsidR="006B2328" w:rsidRPr="00124343" w:rsidRDefault="006B2328" w:rsidP="00852D0B">
      <w:pPr>
        <w:ind w:left="-694" w:right="-694"/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</w:pPr>
    </w:p>
    <w:p w:rsidR="006B2328" w:rsidRPr="00124343" w:rsidRDefault="006B2328" w:rsidP="00852D0B">
      <w:pPr>
        <w:ind w:left="-694" w:right="-694"/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</w:pPr>
    </w:p>
    <w:tbl>
      <w:tblPr>
        <w:tblW w:w="8617" w:type="dxa"/>
        <w:tblInd w:w="7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97"/>
        <w:gridCol w:w="1560"/>
        <w:gridCol w:w="2160"/>
      </w:tblGrid>
      <w:tr w:rsidR="00124343" w:rsidRPr="00124343" w:rsidTr="006B2328">
        <w:trPr>
          <w:cantSplit/>
          <w:trHeight w:val="315"/>
        </w:trPr>
        <w:tc>
          <w:tcPr>
            <w:tcW w:w="4897" w:type="dxa"/>
          </w:tcPr>
          <w:p w:rsidR="006B2328" w:rsidRPr="00124343" w:rsidRDefault="006B2328" w:rsidP="006B2328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Topic</w:t>
            </w:r>
          </w:p>
        </w:tc>
        <w:tc>
          <w:tcPr>
            <w:tcW w:w="1560" w:type="dxa"/>
          </w:tcPr>
          <w:p w:rsidR="006B2328" w:rsidRPr="00124343" w:rsidRDefault="006B2328" w:rsidP="006B2328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No of</w:t>
            </w:r>
          </w:p>
          <w:p w:rsidR="006B2328" w:rsidRPr="00124343" w:rsidRDefault="006B2328" w:rsidP="006B2328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Weeks</w:t>
            </w:r>
          </w:p>
        </w:tc>
        <w:tc>
          <w:tcPr>
            <w:tcW w:w="2160" w:type="dxa"/>
          </w:tcPr>
          <w:p w:rsidR="006B2328" w:rsidRPr="00124343" w:rsidRDefault="006B2328" w:rsidP="006B2328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Homework</w:t>
            </w:r>
          </w:p>
        </w:tc>
      </w:tr>
      <w:tr w:rsidR="00124343" w:rsidRPr="00124343" w:rsidTr="00BF49EF">
        <w:trPr>
          <w:cantSplit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Introduction 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/2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Types and classification of rocks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Formation of Soils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Grain Size distribution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  <w:trHeight w:val="503"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Basic Definitions and phase relations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  <w:trHeight w:val="530"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onsistency limits and indices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  <w:trHeight w:val="530"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lassification of soils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2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  <w:trHeight w:val="530"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oil Compaction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  <w:trHeight w:val="530"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Permeability 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  <w:trHeight w:val="530"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eepage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1/2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  <w:trHeight w:val="530"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rinciple of effective stresss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124343" w:rsidRPr="00124343" w:rsidTr="00BF49EF">
        <w:trPr>
          <w:cantSplit/>
          <w:trHeight w:val="530"/>
        </w:trPr>
        <w:tc>
          <w:tcPr>
            <w:tcW w:w="4897" w:type="dxa"/>
            <w:vAlign w:val="center"/>
          </w:tcPr>
          <w:p w:rsidR="00BF49EF" w:rsidRPr="00124343" w:rsidRDefault="00BF49EF" w:rsidP="00BF49EF">
            <w:pPr>
              <w:numPr>
                <w:ilvl w:val="0"/>
                <w:numId w:val="2"/>
              </w:numPr>
              <w:tabs>
                <w:tab w:val="clear" w:pos="720"/>
                <w:tab w:val="num" w:pos="349"/>
              </w:tabs>
              <w:ind w:hanging="72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124343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tresses in Soil Mass</w:t>
            </w:r>
          </w:p>
        </w:tc>
        <w:tc>
          <w:tcPr>
            <w:tcW w:w="1560" w:type="dxa"/>
            <w:vAlign w:val="center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124343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2160" w:type="dxa"/>
          </w:tcPr>
          <w:p w:rsidR="00BF49EF" w:rsidRPr="00124343" w:rsidRDefault="00BF49EF" w:rsidP="006B2328">
            <w:pPr>
              <w:spacing w:line="216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</w:tr>
    </w:tbl>
    <w:p w:rsidR="006B2328" w:rsidRPr="00124343" w:rsidRDefault="006B2328" w:rsidP="00852D0B">
      <w:pPr>
        <w:ind w:left="-694" w:right="-694"/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</w:pPr>
    </w:p>
    <w:p w:rsidR="006B2328" w:rsidRPr="00124343" w:rsidRDefault="006B2328" w:rsidP="00852D0B">
      <w:pPr>
        <w:ind w:left="-694" w:right="-694"/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</w:pPr>
    </w:p>
    <w:p w:rsidR="00220E46" w:rsidRPr="00124343" w:rsidRDefault="006B2328" w:rsidP="00E80B86">
      <w:pPr>
        <w:ind w:right="27"/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</w:pPr>
      <w:r w:rsidRPr="00124343"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  <w:t xml:space="preserve">    </w:t>
      </w:r>
    </w:p>
    <w:p w:rsidR="00220E46" w:rsidRPr="00124343" w:rsidRDefault="00220E46" w:rsidP="00467B00">
      <w:pPr>
        <w:ind w:right="27"/>
        <w:rPr>
          <w:rFonts w:asciiTheme="majorBidi" w:hAnsiTheme="majorBidi" w:cstheme="majorBidi"/>
          <w:sz w:val="24"/>
          <w:szCs w:val="24"/>
          <w:u w:val="single"/>
          <w:lang w:eastAsia="en-US"/>
        </w:rPr>
      </w:pPr>
      <w:r w:rsidRPr="00124343">
        <w:rPr>
          <w:rFonts w:asciiTheme="majorBidi" w:hAnsiTheme="majorBidi" w:cstheme="majorBidi"/>
          <w:sz w:val="24"/>
          <w:szCs w:val="24"/>
          <w:u w:val="single"/>
          <w:lang w:eastAsia="en-US"/>
        </w:rPr>
        <w:t>Grade Distribution</w:t>
      </w:r>
    </w:p>
    <w:p w:rsidR="0020642A" w:rsidRPr="00124343" w:rsidRDefault="006B2328" w:rsidP="0020642A">
      <w:pPr>
        <w:ind w:right="-692"/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</w:pPr>
      <w:r w:rsidRPr="00124343">
        <w:rPr>
          <w:rFonts w:asciiTheme="majorBidi" w:hAnsiTheme="majorBidi" w:cstheme="majorBidi"/>
          <w:b w:val="0"/>
          <w:bCs w:val="0"/>
          <w:sz w:val="24"/>
          <w:szCs w:val="24"/>
          <w:lang w:eastAsia="en-US"/>
        </w:rPr>
        <w:t xml:space="preserve">   </w:t>
      </w:r>
    </w:p>
    <w:p w:rsidR="006B2328" w:rsidRDefault="006B2328" w:rsidP="006B2328">
      <w:pPr>
        <w:ind w:left="1440" w:hanging="1080"/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</w:pP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Quizzes and </w:t>
      </w:r>
      <w:r w:rsidR="00124343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Homework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           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  <w:t xml:space="preserve">                                                 10%</w:t>
      </w:r>
    </w:p>
    <w:p w:rsidR="00124343" w:rsidRPr="00124343" w:rsidRDefault="00124343" w:rsidP="006B2328">
      <w:pPr>
        <w:ind w:left="1440" w:hanging="1080"/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</w:pPr>
    </w:p>
    <w:p w:rsidR="006B2328" w:rsidRDefault="006B2328" w:rsidP="000B0704">
      <w:pPr>
        <w:ind w:left="1440" w:hanging="1080"/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</w:pP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1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vertAlign w:val="superscript"/>
          <w:lang w:eastAsia="en-US"/>
        </w:rPr>
        <w:t>st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Midterm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="006747FB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 xml:space="preserve">       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2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9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/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6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/143</w:t>
      </w:r>
      <w:r w:rsidR="00FD1A72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8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 xml:space="preserve">H     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28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/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3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/201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7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G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="0028288E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    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                 </w:t>
      </w:r>
      <w:r w:rsidR="0028288E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</w:t>
      </w:r>
      <w:r w:rsidR="000B0704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     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2</w:t>
      </w:r>
      <w:r w:rsidR="006141E1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5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%</w:t>
      </w:r>
    </w:p>
    <w:p w:rsidR="00124343" w:rsidRDefault="00124343" w:rsidP="00124343">
      <w:pPr>
        <w:rPr>
          <w:rFonts w:asciiTheme="majorBidi" w:hAnsiTheme="majorBidi" w:cstheme="majorBidi"/>
        </w:rPr>
      </w:pP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(</w:t>
      </w:r>
      <w:r w:rsidRPr="00124343">
        <w:rPr>
          <w:rFonts w:asciiTheme="majorBidi" w:hAnsiTheme="majorBidi" w:cstheme="majorBidi"/>
        </w:rPr>
        <w:t>The time will be 15 minutes after Maghreb Prayer)</w:t>
      </w:r>
    </w:p>
    <w:p w:rsidR="00124343" w:rsidRPr="00124343" w:rsidRDefault="00124343" w:rsidP="006141E1">
      <w:pPr>
        <w:ind w:left="1440" w:hanging="1080"/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</w:pPr>
    </w:p>
    <w:p w:rsidR="006B2328" w:rsidRPr="00124343" w:rsidRDefault="006B2328" w:rsidP="000B0704">
      <w:pPr>
        <w:ind w:left="1440" w:hanging="1080"/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</w:pP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2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vertAlign w:val="superscript"/>
          <w:lang w:eastAsia="en-US"/>
        </w:rPr>
        <w:t>nd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Midterm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="0028288E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  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2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0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/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8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/143</w:t>
      </w:r>
      <w:r w:rsidR="00FD1A72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8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H     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16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/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5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/201</w:t>
      </w:r>
      <w:r w:rsidR="000B0704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>7</w:t>
      </w:r>
      <w:r w:rsidR="003330C8" w:rsidRPr="00124343">
        <w:rPr>
          <w:rFonts w:asciiTheme="majorBidi" w:hAnsiTheme="majorBidi" w:cstheme="majorBidi"/>
          <w:b w:val="0"/>
          <w:bCs w:val="0"/>
          <w:noProof w:val="0"/>
          <w:sz w:val="28"/>
          <w:szCs w:val="28"/>
          <w:lang w:eastAsia="en-US"/>
        </w:rPr>
        <w:t xml:space="preserve">G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</w:t>
      </w:r>
      <w:r w:rsidR="00BF49EF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</w:t>
      </w:r>
      <w:r w:rsidR="0028288E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</w:t>
      </w:r>
      <w:r w:rsidR="00FD1A72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             </w:t>
      </w:r>
      <w:r w:rsidR="0028288E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</w:t>
      </w:r>
      <w:r w:rsidR="006747FB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</w:t>
      </w:r>
      <w:r w:rsidR="000B0704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2</w:t>
      </w:r>
      <w:r w:rsidR="006141E1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5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%</w:t>
      </w:r>
    </w:p>
    <w:p w:rsidR="003330C8" w:rsidRDefault="003330C8" w:rsidP="003330C8">
      <w:pPr>
        <w:rPr>
          <w:rFonts w:asciiTheme="majorBidi" w:hAnsiTheme="majorBidi" w:cstheme="majorBidi"/>
        </w:rPr>
      </w:pP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(</w:t>
      </w:r>
      <w:r w:rsidRPr="00124343">
        <w:rPr>
          <w:rFonts w:asciiTheme="majorBidi" w:hAnsiTheme="majorBidi" w:cstheme="majorBidi"/>
        </w:rPr>
        <w:t>The time will be 15 minutes after Maghreb Prayer)</w:t>
      </w:r>
    </w:p>
    <w:p w:rsidR="00124343" w:rsidRPr="00124343" w:rsidRDefault="00124343" w:rsidP="003330C8">
      <w:pPr>
        <w:rPr>
          <w:rFonts w:asciiTheme="majorBidi" w:hAnsiTheme="majorBidi" w:cstheme="majorBidi"/>
        </w:rPr>
      </w:pPr>
    </w:p>
    <w:p w:rsidR="006B2328" w:rsidRPr="00124343" w:rsidRDefault="006B2328" w:rsidP="006141E1">
      <w:pPr>
        <w:ind w:left="1440" w:hanging="1080"/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</w:pP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Final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  <w:t xml:space="preserve">                  </w:t>
      </w:r>
      <w:r w:rsidR="00BF49EF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    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     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ab/>
        <w:t xml:space="preserve">            </w:t>
      </w:r>
      <w:r w:rsidR="000B0704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 xml:space="preserve"> </w:t>
      </w:r>
      <w:r w:rsidR="006141E1"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4</w:t>
      </w:r>
      <w:r w:rsidRPr="00124343">
        <w:rPr>
          <w:rFonts w:asciiTheme="majorBidi" w:hAnsiTheme="majorBidi" w:cstheme="majorBidi"/>
          <w:b w:val="0"/>
          <w:bCs w:val="0"/>
          <w:noProof w:val="0"/>
          <w:sz w:val="24"/>
          <w:szCs w:val="24"/>
          <w:lang w:eastAsia="en-US"/>
        </w:rPr>
        <w:t>0%</w:t>
      </w:r>
    </w:p>
    <w:p w:rsidR="00220E46" w:rsidRPr="00124343" w:rsidRDefault="00220E46" w:rsidP="00124343">
      <w:pPr>
        <w:rPr>
          <w:rFonts w:asciiTheme="majorBidi" w:hAnsiTheme="majorBidi" w:cstheme="majorBidi"/>
          <w:shd w:val="clear" w:color="auto" w:fill="FFFFFF"/>
        </w:rPr>
      </w:pPr>
    </w:p>
    <w:sectPr w:rsidR="00220E46" w:rsidRPr="00124343" w:rsidSect="006B2328">
      <w:pgSz w:w="11906" w:h="16838"/>
      <w:pgMar w:top="1080" w:right="926" w:bottom="1440" w:left="9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896ECF"/>
    <w:multiLevelType w:val="hybridMultilevel"/>
    <w:tmpl w:val="3BEC1C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2E25CC6"/>
    <w:multiLevelType w:val="hybridMultilevel"/>
    <w:tmpl w:val="0068E0EA"/>
    <w:lvl w:ilvl="0" w:tplc="EB84B8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zG2tDQwMDI1sjRR0lEKTi0uzszPAykwrAUAqnwwIywAAAA="/>
  </w:docVars>
  <w:rsids>
    <w:rsidRoot w:val="00BE0C22"/>
    <w:rsid w:val="00011DA2"/>
    <w:rsid w:val="00012CB4"/>
    <w:rsid w:val="00020360"/>
    <w:rsid w:val="00023276"/>
    <w:rsid w:val="000257D6"/>
    <w:rsid w:val="00030A0D"/>
    <w:rsid w:val="00031D9E"/>
    <w:rsid w:val="000321D1"/>
    <w:rsid w:val="00042BF7"/>
    <w:rsid w:val="00054DE8"/>
    <w:rsid w:val="00057EC2"/>
    <w:rsid w:val="00070D24"/>
    <w:rsid w:val="00070E06"/>
    <w:rsid w:val="00083DC4"/>
    <w:rsid w:val="000878AA"/>
    <w:rsid w:val="00097B8B"/>
    <w:rsid w:val="000A0381"/>
    <w:rsid w:val="000A4C3E"/>
    <w:rsid w:val="000B0704"/>
    <w:rsid w:val="000B4467"/>
    <w:rsid w:val="000B4AA3"/>
    <w:rsid w:val="000B5DB8"/>
    <w:rsid w:val="000D0E52"/>
    <w:rsid w:val="000D2956"/>
    <w:rsid w:val="000D2D17"/>
    <w:rsid w:val="000D56B7"/>
    <w:rsid w:val="000D755F"/>
    <w:rsid w:val="000E39FE"/>
    <w:rsid w:val="000E608E"/>
    <w:rsid w:val="000F4C2F"/>
    <w:rsid w:val="000F73BE"/>
    <w:rsid w:val="00110E8D"/>
    <w:rsid w:val="00115D74"/>
    <w:rsid w:val="00116832"/>
    <w:rsid w:val="00121719"/>
    <w:rsid w:val="00124343"/>
    <w:rsid w:val="001278F1"/>
    <w:rsid w:val="00132157"/>
    <w:rsid w:val="00132482"/>
    <w:rsid w:val="00136F52"/>
    <w:rsid w:val="0014016F"/>
    <w:rsid w:val="00143534"/>
    <w:rsid w:val="00156264"/>
    <w:rsid w:val="0015749C"/>
    <w:rsid w:val="00161851"/>
    <w:rsid w:val="00163072"/>
    <w:rsid w:val="00163125"/>
    <w:rsid w:val="00167BC6"/>
    <w:rsid w:val="0017239C"/>
    <w:rsid w:val="00172E71"/>
    <w:rsid w:val="00180070"/>
    <w:rsid w:val="00184927"/>
    <w:rsid w:val="00185247"/>
    <w:rsid w:val="00190FB3"/>
    <w:rsid w:val="001971A2"/>
    <w:rsid w:val="001A3A9A"/>
    <w:rsid w:val="001A5764"/>
    <w:rsid w:val="001A7172"/>
    <w:rsid w:val="001A74F6"/>
    <w:rsid w:val="001D40E2"/>
    <w:rsid w:val="001D6402"/>
    <w:rsid w:val="001D707B"/>
    <w:rsid w:val="001E1BA2"/>
    <w:rsid w:val="001E1D4C"/>
    <w:rsid w:val="001E4FB4"/>
    <w:rsid w:val="001F1CD0"/>
    <w:rsid w:val="001F1D92"/>
    <w:rsid w:val="002017CB"/>
    <w:rsid w:val="0020642A"/>
    <w:rsid w:val="002076CF"/>
    <w:rsid w:val="00207C60"/>
    <w:rsid w:val="002120BF"/>
    <w:rsid w:val="00216EA6"/>
    <w:rsid w:val="00220E46"/>
    <w:rsid w:val="00223947"/>
    <w:rsid w:val="00223E46"/>
    <w:rsid w:val="00234664"/>
    <w:rsid w:val="00237788"/>
    <w:rsid w:val="00241D2F"/>
    <w:rsid w:val="00250EA7"/>
    <w:rsid w:val="00275AF9"/>
    <w:rsid w:val="00280CCC"/>
    <w:rsid w:val="0028110A"/>
    <w:rsid w:val="00282136"/>
    <w:rsid w:val="0028288E"/>
    <w:rsid w:val="002831D6"/>
    <w:rsid w:val="00291EE1"/>
    <w:rsid w:val="002B2D29"/>
    <w:rsid w:val="002B46BD"/>
    <w:rsid w:val="002B6C0A"/>
    <w:rsid w:val="002C0D0C"/>
    <w:rsid w:val="002C6B77"/>
    <w:rsid w:val="002D0713"/>
    <w:rsid w:val="002D12FC"/>
    <w:rsid w:val="002D730A"/>
    <w:rsid w:val="002E075A"/>
    <w:rsid w:val="002E1072"/>
    <w:rsid w:val="002E2833"/>
    <w:rsid w:val="002F622B"/>
    <w:rsid w:val="00310037"/>
    <w:rsid w:val="003135B2"/>
    <w:rsid w:val="003174AC"/>
    <w:rsid w:val="00321AF6"/>
    <w:rsid w:val="0032670D"/>
    <w:rsid w:val="00326B11"/>
    <w:rsid w:val="003330C8"/>
    <w:rsid w:val="00333130"/>
    <w:rsid w:val="003333DE"/>
    <w:rsid w:val="00343D0F"/>
    <w:rsid w:val="00346210"/>
    <w:rsid w:val="00346D6F"/>
    <w:rsid w:val="0035561F"/>
    <w:rsid w:val="00356808"/>
    <w:rsid w:val="00364EED"/>
    <w:rsid w:val="00366655"/>
    <w:rsid w:val="003705C6"/>
    <w:rsid w:val="003715E4"/>
    <w:rsid w:val="0037236E"/>
    <w:rsid w:val="003724D2"/>
    <w:rsid w:val="00374531"/>
    <w:rsid w:val="00381140"/>
    <w:rsid w:val="00381FEE"/>
    <w:rsid w:val="00382A0E"/>
    <w:rsid w:val="003856B1"/>
    <w:rsid w:val="003A3B02"/>
    <w:rsid w:val="003A4126"/>
    <w:rsid w:val="003B0A04"/>
    <w:rsid w:val="003B0A1E"/>
    <w:rsid w:val="003B6F31"/>
    <w:rsid w:val="003C00A7"/>
    <w:rsid w:val="003D6747"/>
    <w:rsid w:val="003E17A2"/>
    <w:rsid w:val="003F1597"/>
    <w:rsid w:val="004012C3"/>
    <w:rsid w:val="0040233D"/>
    <w:rsid w:val="0040256F"/>
    <w:rsid w:val="00411EFA"/>
    <w:rsid w:val="0041445B"/>
    <w:rsid w:val="00415971"/>
    <w:rsid w:val="0042176C"/>
    <w:rsid w:val="00425A56"/>
    <w:rsid w:val="00434EC1"/>
    <w:rsid w:val="0043593E"/>
    <w:rsid w:val="00436FAC"/>
    <w:rsid w:val="0046581E"/>
    <w:rsid w:val="00467B00"/>
    <w:rsid w:val="00474CF8"/>
    <w:rsid w:val="00480069"/>
    <w:rsid w:val="004832F8"/>
    <w:rsid w:val="004839E2"/>
    <w:rsid w:val="00483EDF"/>
    <w:rsid w:val="0048530E"/>
    <w:rsid w:val="004874B0"/>
    <w:rsid w:val="0049524C"/>
    <w:rsid w:val="00497B3F"/>
    <w:rsid w:val="004A0E71"/>
    <w:rsid w:val="004D0566"/>
    <w:rsid w:val="004D074E"/>
    <w:rsid w:val="004D69CC"/>
    <w:rsid w:val="004E3577"/>
    <w:rsid w:val="004E771E"/>
    <w:rsid w:val="004F1E19"/>
    <w:rsid w:val="004F3A8E"/>
    <w:rsid w:val="0050029B"/>
    <w:rsid w:val="00500B76"/>
    <w:rsid w:val="005107B3"/>
    <w:rsid w:val="00514D60"/>
    <w:rsid w:val="005224EB"/>
    <w:rsid w:val="00530D9C"/>
    <w:rsid w:val="00531BA2"/>
    <w:rsid w:val="00545982"/>
    <w:rsid w:val="005512A1"/>
    <w:rsid w:val="00554CCE"/>
    <w:rsid w:val="0055508B"/>
    <w:rsid w:val="005712B2"/>
    <w:rsid w:val="00580111"/>
    <w:rsid w:val="0058052E"/>
    <w:rsid w:val="0058115A"/>
    <w:rsid w:val="005949B9"/>
    <w:rsid w:val="00596E7F"/>
    <w:rsid w:val="00597F20"/>
    <w:rsid w:val="005A0CF4"/>
    <w:rsid w:val="005A74A1"/>
    <w:rsid w:val="005B438C"/>
    <w:rsid w:val="005F0240"/>
    <w:rsid w:val="0060060F"/>
    <w:rsid w:val="0060146F"/>
    <w:rsid w:val="00612263"/>
    <w:rsid w:val="00613E2A"/>
    <w:rsid w:val="00614134"/>
    <w:rsid w:val="00614169"/>
    <w:rsid w:val="006141E1"/>
    <w:rsid w:val="00617BD7"/>
    <w:rsid w:val="00622E6B"/>
    <w:rsid w:val="006247DD"/>
    <w:rsid w:val="006306F7"/>
    <w:rsid w:val="00630BED"/>
    <w:rsid w:val="00631014"/>
    <w:rsid w:val="0064023D"/>
    <w:rsid w:val="006414E8"/>
    <w:rsid w:val="00645691"/>
    <w:rsid w:val="00650CB4"/>
    <w:rsid w:val="00653772"/>
    <w:rsid w:val="006670D3"/>
    <w:rsid w:val="006747FB"/>
    <w:rsid w:val="0067510F"/>
    <w:rsid w:val="006775CA"/>
    <w:rsid w:val="00681114"/>
    <w:rsid w:val="00684D9B"/>
    <w:rsid w:val="00694FEF"/>
    <w:rsid w:val="006950EA"/>
    <w:rsid w:val="006A6C97"/>
    <w:rsid w:val="006B2328"/>
    <w:rsid w:val="006B523D"/>
    <w:rsid w:val="006C36A3"/>
    <w:rsid w:val="006C42BB"/>
    <w:rsid w:val="006C4887"/>
    <w:rsid w:val="006C7040"/>
    <w:rsid w:val="006D177D"/>
    <w:rsid w:val="006E3E04"/>
    <w:rsid w:val="006E4D5E"/>
    <w:rsid w:val="006E4EAF"/>
    <w:rsid w:val="006F309B"/>
    <w:rsid w:val="00734F9B"/>
    <w:rsid w:val="007352AF"/>
    <w:rsid w:val="007425A8"/>
    <w:rsid w:val="0074436E"/>
    <w:rsid w:val="007446E9"/>
    <w:rsid w:val="00744913"/>
    <w:rsid w:val="00751269"/>
    <w:rsid w:val="00754A80"/>
    <w:rsid w:val="00764D5B"/>
    <w:rsid w:val="00764F18"/>
    <w:rsid w:val="00765082"/>
    <w:rsid w:val="007741A7"/>
    <w:rsid w:val="00783118"/>
    <w:rsid w:val="00786E3D"/>
    <w:rsid w:val="00790061"/>
    <w:rsid w:val="00790CA8"/>
    <w:rsid w:val="007936D1"/>
    <w:rsid w:val="007939CC"/>
    <w:rsid w:val="00794E11"/>
    <w:rsid w:val="007A00B4"/>
    <w:rsid w:val="007A3C19"/>
    <w:rsid w:val="007C236B"/>
    <w:rsid w:val="007C267B"/>
    <w:rsid w:val="007C4698"/>
    <w:rsid w:val="007C4842"/>
    <w:rsid w:val="007D21AB"/>
    <w:rsid w:val="007D2F8E"/>
    <w:rsid w:val="007D46CC"/>
    <w:rsid w:val="007D6E04"/>
    <w:rsid w:val="007E1AE5"/>
    <w:rsid w:val="007E28CA"/>
    <w:rsid w:val="007E41E0"/>
    <w:rsid w:val="007E7C0E"/>
    <w:rsid w:val="007F08B7"/>
    <w:rsid w:val="007F1B29"/>
    <w:rsid w:val="007F37EF"/>
    <w:rsid w:val="0080613C"/>
    <w:rsid w:val="00810376"/>
    <w:rsid w:val="008132E5"/>
    <w:rsid w:val="00840827"/>
    <w:rsid w:val="00843B5A"/>
    <w:rsid w:val="00845FD9"/>
    <w:rsid w:val="00852D0B"/>
    <w:rsid w:val="0085339D"/>
    <w:rsid w:val="00857E90"/>
    <w:rsid w:val="0086275E"/>
    <w:rsid w:val="00867FA5"/>
    <w:rsid w:val="00872098"/>
    <w:rsid w:val="008813D6"/>
    <w:rsid w:val="0088330A"/>
    <w:rsid w:val="00892E49"/>
    <w:rsid w:val="00895256"/>
    <w:rsid w:val="00896467"/>
    <w:rsid w:val="00897BE8"/>
    <w:rsid w:val="008A0E42"/>
    <w:rsid w:val="008B03EF"/>
    <w:rsid w:val="008B6F68"/>
    <w:rsid w:val="008B73AF"/>
    <w:rsid w:val="008C1646"/>
    <w:rsid w:val="008C5079"/>
    <w:rsid w:val="008D53CE"/>
    <w:rsid w:val="008E005F"/>
    <w:rsid w:val="008F1873"/>
    <w:rsid w:val="008F384D"/>
    <w:rsid w:val="008F6EDA"/>
    <w:rsid w:val="008F78BD"/>
    <w:rsid w:val="00907274"/>
    <w:rsid w:val="009136DD"/>
    <w:rsid w:val="009173FC"/>
    <w:rsid w:val="00917594"/>
    <w:rsid w:val="009219C9"/>
    <w:rsid w:val="00926963"/>
    <w:rsid w:val="009315B8"/>
    <w:rsid w:val="009344B6"/>
    <w:rsid w:val="00935D9B"/>
    <w:rsid w:val="00942AFD"/>
    <w:rsid w:val="00944141"/>
    <w:rsid w:val="009445AD"/>
    <w:rsid w:val="009566C5"/>
    <w:rsid w:val="009619DD"/>
    <w:rsid w:val="00964401"/>
    <w:rsid w:val="0097256B"/>
    <w:rsid w:val="0097327A"/>
    <w:rsid w:val="00992969"/>
    <w:rsid w:val="00995CCC"/>
    <w:rsid w:val="009A1F6C"/>
    <w:rsid w:val="009A25C1"/>
    <w:rsid w:val="009A4763"/>
    <w:rsid w:val="009A7156"/>
    <w:rsid w:val="009A7216"/>
    <w:rsid w:val="009B489A"/>
    <w:rsid w:val="009B7AC3"/>
    <w:rsid w:val="009C6A41"/>
    <w:rsid w:val="009D6B00"/>
    <w:rsid w:val="009E27C3"/>
    <w:rsid w:val="009E2A3B"/>
    <w:rsid w:val="009E6FF5"/>
    <w:rsid w:val="009F0C37"/>
    <w:rsid w:val="00A0272A"/>
    <w:rsid w:val="00A12CE6"/>
    <w:rsid w:val="00A14203"/>
    <w:rsid w:val="00A15069"/>
    <w:rsid w:val="00A16930"/>
    <w:rsid w:val="00A17C60"/>
    <w:rsid w:val="00A21018"/>
    <w:rsid w:val="00A21A82"/>
    <w:rsid w:val="00A24F21"/>
    <w:rsid w:val="00A47537"/>
    <w:rsid w:val="00A531CA"/>
    <w:rsid w:val="00A54849"/>
    <w:rsid w:val="00A54C2B"/>
    <w:rsid w:val="00A6650C"/>
    <w:rsid w:val="00A7546A"/>
    <w:rsid w:val="00A80A0F"/>
    <w:rsid w:val="00A80E0F"/>
    <w:rsid w:val="00A80FAE"/>
    <w:rsid w:val="00A86B22"/>
    <w:rsid w:val="00A87C59"/>
    <w:rsid w:val="00A90633"/>
    <w:rsid w:val="00A94023"/>
    <w:rsid w:val="00A9567F"/>
    <w:rsid w:val="00AB448A"/>
    <w:rsid w:val="00AD0DB8"/>
    <w:rsid w:val="00AD6A84"/>
    <w:rsid w:val="00AE330F"/>
    <w:rsid w:val="00AE3630"/>
    <w:rsid w:val="00AE3F52"/>
    <w:rsid w:val="00AE51C3"/>
    <w:rsid w:val="00AE6F1B"/>
    <w:rsid w:val="00AF0619"/>
    <w:rsid w:val="00AF375E"/>
    <w:rsid w:val="00AF78C3"/>
    <w:rsid w:val="00B00187"/>
    <w:rsid w:val="00B053C8"/>
    <w:rsid w:val="00B21C48"/>
    <w:rsid w:val="00B225B1"/>
    <w:rsid w:val="00B24CCF"/>
    <w:rsid w:val="00B27FE0"/>
    <w:rsid w:val="00B322B7"/>
    <w:rsid w:val="00B32521"/>
    <w:rsid w:val="00B34D29"/>
    <w:rsid w:val="00B504C2"/>
    <w:rsid w:val="00B60A00"/>
    <w:rsid w:val="00B7234C"/>
    <w:rsid w:val="00B7467C"/>
    <w:rsid w:val="00BA46C9"/>
    <w:rsid w:val="00BA4978"/>
    <w:rsid w:val="00BB19FA"/>
    <w:rsid w:val="00BB4B49"/>
    <w:rsid w:val="00BB4F4E"/>
    <w:rsid w:val="00BB6934"/>
    <w:rsid w:val="00BC26EC"/>
    <w:rsid w:val="00BD1DD8"/>
    <w:rsid w:val="00BD22A5"/>
    <w:rsid w:val="00BD3013"/>
    <w:rsid w:val="00BD45A6"/>
    <w:rsid w:val="00BD5651"/>
    <w:rsid w:val="00BE0C22"/>
    <w:rsid w:val="00BE2C38"/>
    <w:rsid w:val="00BF49EF"/>
    <w:rsid w:val="00C01BEC"/>
    <w:rsid w:val="00C12104"/>
    <w:rsid w:val="00C301CA"/>
    <w:rsid w:val="00C30EF0"/>
    <w:rsid w:val="00C32D77"/>
    <w:rsid w:val="00C338D4"/>
    <w:rsid w:val="00C4011B"/>
    <w:rsid w:val="00C558A7"/>
    <w:rsid w:val="00C56603"/>
    <w:rsid w:val="00C57010"/>
    <w:rsid w:val="00C603B6"/>
    <w:rsid w:val="00C73771"/>
    <w:rsid w:val="00C75E22"/>
    <w:rsid w:val="00C83E84"/>
    <w:rsid w:val="00C87E30"/>
    <w:rsid w:val="00C937A4"/>
    <w:rsid w:val="00C94A64"/>
    <w:rsid w:val="00C97525"/>
    <w:rsid w:val="00CA2265"/>
    <w:rsid w:val="00CA77D6"/>
    <w:rsid w:val="00CA798D"/>
    <w:rsid w:val="00CA7FBE"/>
    <w:rsid w:val="00CB1637"/>
    <w:rsid w:val="00CC0B77"/>
    <w:rsid w:val="00CC1DB2"/>
    <w:rsid w:val="00CE433C"/>
    <w:rsid w:val="00CE5BA8"/>
    <w:rsid w:val="00CE71E9"/>
    <w:rsid w:val="00CF1889"/>
    <w:rsid w:val="00D068A1"/>
    <w:rsid w:val="00D072B1"/>
    <w:rsid w:val="00D20D1D"/>
    <w:rsid w:val="00D22557"/>
    <w:rsid w:val="00D25CDA"/>
    <w:rsid w:val="00D25E13"/>
    <w:rsid w:val="00D271DA"/>
    <w:rsid w:val="00D477D4"/>
    <w:rsid w:val="00D71B87"/>
    <w:rsid w:val="00D756EF"/>
    <w:rsid w:val="00D84FFD"/>
    <w:rsid w:val="00D85D80"/>
    <w:rsid w:val="00DA1908"/>
    <w:rsid w:val="00DC4610"/>
    <w:rsid w:val="00DC5F6E"/>
    <w:rsid w:val="00DC654F"/>
    <w:rsid w:val="00DD0C7C"/>
    <w:rsid w:val="00DD6AB6"/>
    <w:rsid w:val="00DD6BFF"/>
    <w:rsid w:val="00DE5358"/>
    <w:rsid w:val="00DF00F2"/>
    <w:rsid w:val="00DF1470"/>
    <w:rsid w:val="00DF1FAD"/>
    <w:rsid w:val="00DF5FE0"/>
    <w:rsid w:val="00E00076"/>
    <w:rsid w:val="00E04C6E"/>
    <w:rsid w:val="00E0631E"/>
    <w:rsid w:val="00E11FE2"/>
    <w:rsid w:val="00E14140"/>
    <w:rsid w:val="00E16231"/>
    <w:rsid w:val="00E20208"/>
    <w:rsid w:val="00E21EC8"/>
    <w:rsid w:val="00E2642E"/>
    <w:rsid w:val="00E30F10"/>
    <w:rsid w:val="00E35A74"/>
    <w:rsid w:val="00E368DF"/>
    <w:rsid w:val="00E40359"/>
    <w:rsid w:val="00E43F4C"/>
    <w:rsid w:val="00E51C09"/>
    <w:rsid w:val="00E71728"/>
    <w:rsid w:val="00E80B86"/>
    <w:rsid w:val="00E82B06"/>
    <w:rsid w:val="00E870FA"/>
    <w:rsid w:val="00E90024"/>
    <w:rsid w:val="00E93165"/>
    <w:rsid w:val="00E97025"/>
    <w:rsid w:val="00EA7FF7"/>
    <w:rsid w:val="00EB0FD1"/>
    <w:rsid w:val="00EC7390"/>
    <w:rsid w:val="00ED3060"/>
    <w:rsid w:val="00ED69A1"/>
    <w:rsid w:val="00EE1BF5"/>
    <w:rsid w:val="00EF053F"/>
    <w:rsid w:val="00EF299C"/>
    <w:rsid w:val="00EF6A58"/>
    <w:rsid w:val="00F055E1"/>
    <w:rsid w:val="00F059EE"/>
    <w:rsid w:val="00F0793B"/>
    <w:rsid w:val="00F1017F"/>
    <w:rsid w:val="00F10BB9"/>
    <w:rsid w:val="00F112F4"/>
    <w:rsid w:val="00F113FA"/>
    <w:rsid w:val="00F146CC"/>
    <w:rsid w:val="00F1627A"/>
    <w:rsid w:val="00F21B85"/>
    <w:rsid w:val="00F236D3"/>
    <w:rsid w:val="00F26299"/>
    <w:rsid w:val="00F2769B"/>
    <w:rsid w:val="00F31664"/>
    <w:rsid w:val="00F31B36"/>
    <w:rsid w:val="00F32584"/>
    <w:rsid w:val="00F32DF4"/>
    <w:rsid w:val="00F35289"/>
    <w:rsid w:val="00F4627A"/>
    <w:rsid w:val="00F53806"/>
    <w:rsid w:val="00F70C6D"/>
    <w:rsid w:val="00F73CBB"/>
    <w:rsid w:val="00F7707E"/>
    <w:rsid w:val="00F83CF7"/>
    <w:rsid w:val="00F84F5D"/>
    <w:rsid w:val="00F93679"/>
    <w:rsid w:val="00F972F1"/>
    <w:rsid w:val="00FA04CC"/>
    <w:rsid w:val="00FA0BE6"/>
    <w:rsid w:val="00FA10E1"/>
    <w:rsid w:val="00FA11EA"/>
    <w:rsid w:val="00FA6DBD"/>
    <w:rsid w:val="00FB2E89"/>
    <w:rsid w:val="00FB43DD"/>
    <w:rsid w:val="00FC3B56"/>
    <w:rsid w:val="00FC7300"/>
    <w:rsid w:val="00FD1A72"/>
    <w:rsid w:val="00FD383A"/>
    <w:rsid w:val="00FD6234"/>
    <w:rsid w:val="00FD6670"/>
    <w:rsid w:val="00FD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C58840E"/>
  <w15:chartTrackingRefBased/>
  <w15:docId w15:val="{E0937FE1-66D5-4C58-983F-3DDAF412E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0C22"/>
    <w:rPr>
      <w:rFonts w:cs="Traditional Arabic"/>
      <w:b/>
      <w:bCs/>
      <w:noProof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964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2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000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NG SAUD UNIVERSITY</vt:lpstr>
    </vt:vector>
  </TitlesOfParts>
  <Company>Mine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 SAUD UNIVERSITY</dc:title>
  <dc:subject/>
  <dc:creator>MyName</dc:creator>
  <cp:keywords/>
  <cp:lastModifiedBy>Ahmed Alnuaim</cp:lastModifiedBy>
  <cp:revision>4</cp:revision>
  <dcterms:created xsi:type="dcterms:W3CDTF">2017-02-13T06:07:00Z</dcterms:created>
  <dcterms:modified xsi:type="dcterms:W3CDTF">2017-02-13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B8240390D19648B5EE14C6A73E3528</vt:lpwstr>
  </property>
</Properties>
</file>